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A6860" w14:textId="5C206DEA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D21D5">
        <w:rPr>
          <w:rFonts w:asciiTheme="majorBidi" w:hAnsiTheme="majorBidi" w:cstheme="majorBidi"/>
          <w:b/>
          <w:bCs/>
          <w:sz w:val="32"/>
          <w:szCs w:val="32"/>
        </w:rPr>
        <w:t>-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24DEA">
        <w:rPr>
          <w:rFonts w:asciiTheme="majorBidi" w:hAnsiTheme="majorBidi" w:cstheme="majorBidi"/>
          <w:b/>
          <w:bCs/>
          <w:sz w:val="24"/>
          <w:szCs w:val="24"/>
        </w:rPr>
        <w:t>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0B40B30A" w14:textId="2DB9CF22" w:rsidR="009F7C64" w:rsidRPr="003A271F" w:rsidRDefault="00740AB5" w:rsidP="003A271F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3A271F">
        <w:rPr>
          <w:rFonts w:asciiTheme="majorBidi" w:hAnsiTheme="majorBidi" w:cstheme="majorBidi"/>
          <w:sz w:val="20"/>
          <w:szCs w:val="20"/>
        </w:rPr>
        <w:t>Phone: +98-(911) 778 4216</w:t>
      </w:r>
      <w:r w:rsidR="003A271F" w:rsidRPr="003A271F">
        <w:rPr>
          <w:rFonts w:asciiTheme="majorBidi" w:hAnsiTheme="majorBidi" w:cstheme="majorBidi"/>
          <w:sz w:val="20"/>
          <w:szCs w:val="20"/>
        </w:rPr>
        <w:t xml:space="preserve"> </w:t>
      </w:r>
      <w:r w:rsidR="003A271F">
        <w:rPr>
          <w:rFonts w:asciiTheme="majorBidi" w:hAnsiTheme="majorBidi" w:cstheme="majorBidi"/>
          <w:sz w:val="20"/>
          <w:szCs w:val="20"/>
        </w:rPr>
        <w:t xml:space="preserve">     </w:t>
      </w:r>
      <w:r w:rsidR="001D65B8">
        <w:rPr>
          <w:rFonts w:asciiTheme="majorBidi" w:hAnsiTheme="majorBidi" w:cstheme="majorBidi"/>
          <w:sz w:val="20"/>
          <w:szCs w:val="20"/>
        </w:rPr>
        <w:t xml:space="preserve">        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="003A271F" w:rsidRPr="00DA25E4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  <w:r w:rsidR="003A271F">
        <w:rPr>
          <w:rFonts w:asciiTheme="majorBidi" w:hAnsiTheme="majorBidi" w:cstheme="majorBidi"/>
          <w:sz w:val="20"/>
          <w:szCs w:val="20"/>
        </w:rPr>
        <w:t xml:space="preserve">           </w:t>
      </w:r>
      <w:r w:rsidR="001D65B8">
        <w:rPr>
          <w:rFonts w:asciiTheme="majorBidi" w:hAnsiTheme="majorBidi" w:cstheme="majorBidi"/>
          <w:sz w:val="20"/>
          <w:szCs w:val="20"/>
        </w:rPr>
        <w:t xml:space="preserve">  </w:t>
      </w:r>
      <w:r w:rsidR="003A271F">
        <w:rPr>
          <w:rFonts w:asciiTheme="majorBidi" w:hAnsiTheme="majorBidi" w:cstheme="majorBidi"/>
          <w:sz w:val="20"/>
          <w:szCs w:val="20"/>
        </w:rPr>
        <w:t xml:space="preserve">  </w:t>
      </w:r>
      <w:r w:rsidR="003A271F" w:rsidRPr="003A271F">
        <w:rPr>
          <w:rFonts w:asciiTheme="majorBidi" w:hAnsiTheme="majorBidi" w:cstheme="majorBidi"/>
          <w:sz w:val="20"/>
          <w:szCs w:val="20"/>
        </w:rPr>
        <w:t>W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bsite: </w:t>
      </w:r>
      <w:hyperlink r:id="rId6" w:history="1"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https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784"/>
      </w:tblGrid>
      <w:tr w:rsidR="0069418A" w14:paraId="7B1C7CF8" w14:textId="77777777" w:rsidTr="00043BA6">
        <w:trPr>
          <w:trHeight w:val="1867"/>
        </w:trPr>
        <w:tc>
          <w:tcPr>
            <w:tcW w:w="765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6A07A55D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hyperlink r:id="rId7" w:history="1">
              <w:r w:rsidRPr="00CB55D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Dr. </w:t>
              </w:r>
              <w:proofErr w:type="spellStart"/>
              <w:r w:rsidRPr="00CB55D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Jalili</w:t>
              </w:r>
              <w:proofErr w:type="spellEnd"/>
            </w:hyperlink>
          </w:p>
        </w:tc>
        <w:tc>
          <w:tcPr>
            <w:tcW w:w="1784" w:type="dxa"/>
          </w:tcPr>
          <w:p w14:paraId="1F7DCA4F" w14:textId="0446CBED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  <w:r w:rsidR="00D016D3">
              <w:t xml:space="preserve"> 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043BA6" w:rsidRPr="00043BA6">
              <w:rPr>
                <w:rFonts w:asciiTheme="majorBidi" w:hAnsiTheme="majorBidi" w:cstheme="majorBidi"/>
                <w:szCs w:val="22"/>
              </w:rPr>
              <w:t>Oct.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043BA6">
        <w:trPr>
          <w:trHeight w:val="1867"/>
        </w:trPr>
        <w:tc>
          <w:tcPr>
            <w:tcW w:w="765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7D98FF31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hyperlink r:id="rId8" w:history="1">
              <w:r w:rsidR="004953A3" w:rsidRPr="0063383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Dr. </w:t>
              </w:r>
              <w:proofErr w:type="spellStart"/>
              <w:r w:rsidR="004953A3" w:rsidRPr="0063383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Sakhaei</w:t>
              </w:r>
              <w:proofErr w:type="spellEnd"/>
            </w:hyperlink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4A973AF" w14:textId="4AC71CC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  <w:r w:rsidR="002741B5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2741B5" w:rsidRPr="002741B5">
              <w:rPr>
                <w:rFonts w:asciiTheme="majorBidi" w:hAnsiTheme="majorBidi" w:cstheme="majorBidi"/>
                <w:szCs w:val="22"/>
              </w:rPr>
              <w:t>Jul.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73D75394" w14:textId="77777777" w:rsidR="007D75AE" w:rsidRDefault="003A70CA" w:rsidP="007D75AE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4B47145" w:rsidR="00721D6F" w:rsidRPr="007D75AE" w:rsidRDefault="0046097E" w:rsidP="007D75AE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7D75AE">
        <w:rPr>
          <w:rFonts w:asciiTheme="majorBidi" w:hAnsiTheme="majorBidi" w:cstheme="majorBidi"/>
          <w:sz w:val="20"/>
          <w:szCs w:val="20"/>
        </w:rPr>
        <w:t>Highly Competitive</w:t>
      </w:r>
      <w:r w:rsidR="00774D05">
        <w:rPr>
          <w:rFonts w:asciiTheme="majorBidi" w:hAnsiTheme="majorBidi" w:cstheme="majorBidi"/>
          <w:sz w:val="20"/>
          <w:szCs w:val="20"/>
        </w:rPr>
        <w:t xml:space="preserve"> </w:t>
      </w:r>
      <w:r w:rsidR="00774D05" w:rsidRPr="007D75AE">
        <w:rPr>
          <w:rFonts w:asciiTheme="majorBidi" w:hAnsiTheme="majorBidi" w:cstheme="majorBidi"/>
          <w:sz w:val="20"/>
          <w:szCs w:val="20"/>
        </w:rPr>
        <w:t>Scholarship</w:t>
      </w:r>
      <w:r w:rsidR="00721D6F" w:rsidRPr="007D75AE">
        <w:rPr>
          <w:rFonts w:asciiTheme="majorBidi" w:hAnsiTheme="majorBidi" w:cstheme="majorBidi"/>
          <w:sz w:val="20"/>
          <w:szCs w:val="20"/>
        </w:rPr>
        <w:t xml:space="preserve"> for </w:t>
      </w:r>
      <w:r w:rsidR="009C29F7" w:rsidRPr="007D75AE">
        <w:rPr>
          <w:rFonts w:asciiTheme="majorBidi" w:hAnsiTheme="majorBidi" w:cstheme="majorBidi"/>
          <w:sz w:val="20"/>
          <w:szCs w:val="20"/>
        </w:rPr>
        <w:t>MS</w:t>
      </w:r>
      <w:r w:rsidR="00721D6F" w:rsidRPr="007D75AE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 w:rsidRPr="007D75AE">
        <w:rPr>
          <w:rFonts w:asciiTheme="majorBidi" w:hAnsiTheme="majorBidi" w:cstheme="majorBidi"/>
          <w:sz w:val="20"/>
          <w:szCs w:val="20"/>
        </w:rPr>
        <w:t>TMU</w:t>
      </w:r>
      <w:r w:rsidR="00A020B4" w:rsidRPr="007D75AE">
        <w:rPr>
          <w:rFonts w:asciiTheme="majorBidi" w:hAnsiTheme="majorBidi" w:cstheme="majorBidi"/>
          <w:sz w:val="20"/>
          <w:szCs w:val="20"/>
        </w:rPr>
        <w:t>,</w:t>
      </w:r>
      <w:r w:rsidR="00CB5153" w:rsidRPr="007D75AE">
        <w:rPr>
          <w:rFonts w:asciiTheme="majorBidi" w:hAnsiTheme="majorBidi" w:cstheme="majorBidi"/>
          <w:sz w:val="20"/>
          <w:szCs w:val="20"/>
        </w:rPr>
        <w:t xml:space="preserve"> </w:t>
      </w:r>
      <w:r w:rsidR="00A020B4" w:rsidRPr="007D75AE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1D109561" w:rsidR="00721D6F" w:rsidRPr="00FB0A83" w:rsidRDefault="00DD71CD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7D75AE">
        <w:rPr>
          <w:rFonts w:asciiTheme="majorBidi" w:hAnsiTheme="majorBidi" w:cstheme="majorBidi"/>
          <w:sz w:val="20"/>
          <w:szCs w:val="20"/>
        </w:rPr>
        <w:t>Highly Competitiv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96537"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1687258C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r w:rsidR="00715003" w:rsidRPr="00FB0A83">
        <w:rPr>
          <w:rFonts w:asciiTheme="majorBidi" w:hAnsiTheme="majorBidi" w:cstheme="majorBidi"/>
          <w:sz w:val="20"/>
          <w:szCs w:val="20"/>
        </w:rPr>
        <w:t>Youth</w:t>
      </w:r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046BAEA" w14:textId="6621F714" w:rsidR="009A6579" w:rsidRPr="003A271F" w:rsidRDefault="00F44F7E" w:rsidP="003A271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3395146D" w:rsidR="00C4616B" w:rsidRDefault="00FC0745" w:rsidP="003E01D9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</w:t>
      </w:r>
      <w:r w:rsidR="003E01D9">
        <w:rPr>
          <w:rFonts w:asciiTheme="majorBidi" w:hAnsiTheme="majorBidi" w:cstheme="majorBidi"/>
          <w:sz w:val="20"/>
          <w:szCs w:val="20"/>
        </w:rPr>
        <w:t>Z</w:t>
      </w:r>
      <w:r w:rsidR="00045185">
        <w:rPr>
          <w:rFonts w:asciiTheme="majorBidi" w:hAnsiTheme="majorBidi" w:cstheme="majorBidi"/>
          <w:sz w:val="20"/>
          <w:szCs w:val="20"/>
        </w:rPr>
        <w:t>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lastRenderedPageBreak/>
        <w:t>Publications</w:t>
      </w:r>
    </w:p>
    <w:p w14:paraId="32F3F627" w14:textId="38FDD7A4" w:rsidR="00EA193F" w:rsidRDefault="006E49D2" w:rsidP="00EA193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E49D2">
        <w:rPr>
          <w:rFonts w:asciiTheme="majorBidi" w:hAnsiTheme="majorBidi" w:cstheme="majorBidi"/>
          <w:b/>
          <w:bCs/>
          <w:sz w:val="20"/>
          <w:szCs w:val="20"/>
        </w:rPr>
        <w:t>Scientific</w:t>
      </w:r>
    </w:p>
    <w:p w14:paraId="2E1B3E0A" w14:textId="5C63178C" w:rsidR="00A90ADC" w:rsidRPr="00EA193F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</w:t>
      </w:r>
      <w:r w:rsidR="00E85973">
        <w:rPr>
          <w:rFonts w:asciiTheme="majorBidi" w:hAnsiTheme="majorBidi" w:cstheme="majorBidi"/>
          <w:sz w:val="20"/>
          <w:szCs w:val="20"/>
        </w:rPr>
        <w:t>,</w:t>
      </w:r>
      <w:r w:rsidRPr="00790910">
        <w:rPr>
          <w:rFonts w:asciiTheme="majorBidi" w:hAnsiTheme="majorBidi" w:cstheme="majorBidi"/>
          <w:sz w:val="20"/>
          <w:szCs w:val="20"/>
        </w:rPr>
        <w:t xml:space="preserve">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  <w:hyperlink r:id="rId9" w:history="1">
        <w:r w:rsidRPr="00C2521E">
          <w:rPr>
            <w:rStyle w:val="Hyperlink"/>
            <w:rFonts w:asciiTheme="majorBidi" w:hAnsiTheme="majorBidi" w:cstheme="majorBidi"/>
            <w:sz w:val="20"/>
            <w:szCs w:val="20"/>
          </w:rPr>
          <w:t xml:space="preserve"> [</w:t>
        </w:r>
        <w:r w:rsidRPr="002545B2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C2521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50751F33" w14:textId="77777777" w:rsidR="00A90ADC" w:rsidRPr="00E472D3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s</w:t>
      </w:r>
      <w:r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C17F9">
        <w:rPr>
          <w:rFonts w:asciiTheme="majorBidi" w:hAnsiTheme="majorBidi" w:cstheme="majorBidi"/>
          <w:sz w:val="20"/>
          <w:szCs w:val="20"/>
        </w:rPr>
        <w:t>Under R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 xml:space="preserve">3 </w:t>
      </w:r>
      <w:hyperlink r:id="rId10" w:history="1"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3F8F368A" w14:textId="77777777" w:rsidR="00A90ADC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r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s</w:t>
      </w:r>
      <w:r w:rsidRPr="00BA1795">
        <w:rPr>
          <w:rFonts w:asciiTheme="majorBidi" w:hAnsiTheme="majorBidi" w:cstheme="majorBidi"/>
          <w:sz w:val="20"/>
          <w:szCs w:val="20"/>
        </w:rPr>
        <w:t>ubmitted</w:t>
      </w:r>
      <w:r>
        <w:rPr>
          <w:rFonts w:asciiTheme="majorBidi" w:hAnsiTheme="majorBidi" w:cstheme="majorBidi"/>
          <w:sz w:val="20"/>
          <w:szCs w:val="20"/>
        </w:rPr>
        <w:t xml:space="preserve"> to </w:t>
      </w:r>
      <w:r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>
        <w:rPr>
          <w:rFonts w:asciiTheme="majorBidi" w:hAnsiTheme="majorBidi" w:cstheme="majorBidi"/>
          <w:sz w:val="20"/>
          <w:szCs w:val="20"/>
        </w:rPr>
        <w:t>, U</w:t>
      </w:r>
      <w:r w:rsidRPr="00A835C2">
        <w:rPr>
          <w:rFonts w:asciiTheme="majorBidi" w:hAnsiTheme="majorBidi" w:cstheme="majorBidi"/>
          <w:sz w:val="20"/>
          <w:szCs w:val="20"/>
        </w:rPr>
        <w:t xml:space="preserve">nder </w:t>
      </w:r>
      <w:r>
        <w:rPr>
          <w:rFonts w:asciiTheme="majorBidi" w:hAnsiTheme="majorBidi" w:cstheme="majorBidi"/>
          <w:sz w:val="20"/>
          <w:szCs w:val="20"/>
        </w:rPr>
        <w:t>R</w:t>
      </w:r>
      <w:r w:rsidRPr="00A835C2">
        <w:rPr>
          <w:rFonts w:asciiTheme="majorBidi" w:hAnsiTheme="majorBidi" w:cstheme="majorBidi"/>
          <w:sz w:val="20"/>
          <w:szCs w:val="20"/>
        </w:rPr>
        <w:t>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 xml:space="preserve">3 </w:t>
      </w:r>
      <w:hyperlink r:id="rId11" w:history="1"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5B0786A8" w14:textId="77777777" w:rsidR="00A90ADC" w:rsidRPr="00F13DC1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>
        <w:rPr>
          <w:rFonts w:asciiTheme="majorBidi" w:hAnsiTheme="majorBidi" w:cstheme="majorBidi"/>
          <w:sz w:val="20"/>
          <w:szCs w:val="20"/>
        </w:rPr>
        <w:t xml:space="preserve">2 </w:t>
      </w:r>
      <w:hyperlink r:id="rId12" w:history="1">
        <w:r w:rsidRPr="00773E58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773E58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75721F30" w14:textId="111B1595" w:rsidR="00A90ADC" w:rsidRPr="00BC60ED" w:rsidRDefault="00A90ADC" w:rsidP="00BC60ED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DD4BBB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DD4BBB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7B810696" w14:textId="79DF592B" w:rsidR="00EA193F" w:rsidRDefault="00EA193F" w:rsidP="00EA193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14ACE256" w14:textId="77777777" w:rsidR="00F65384" w:rsidRPr="00FB0A83" w:rsidRDefault="00F65384" w:rsidP="00F65384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r w:rsidRPr="001A2782">
        <w:t xml:space="preserve"> </w:t>
      </w:r>
      <w:r w:rsidRPr="001A2782">
        <w:rPr>
          <w:rFonts w:asciiTheme="majorBidi" w:hAnsiTheme="majorBidi" w:cstheme="majorBidi"/>
          <w:sz w:val="20"/>
          <w:szCs w:val="20"/>
        </w:rPr>
        <w:t xml:space="preserve">Navigating the Challenges of Studying Computer Science: A Guide for Students at </w:t>
      </w:r>
      <w:proofErr w:type="spellStart"/>
      <w:r w:rsidRPr="001A278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1A278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A278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1A2782">
        <w:rPr>
          <w:rFonts w:asciiTheme="majorBidi" w:hAnsiTheme="majorBidi" w:cstheme="majorBidi"/>
          <w:sz w:val="20"/>
          <w:szCs w:val="20"/>
        </w:rPr>
        <w:t xml:space="preserve"> University of Technolog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2023 </w:t>
      </w:r>
      <w:hyperlink r:id="rId14" w:history="1">
        <w:r w:rsidRPr="00607A03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bookmarkStart w:id="0" w:name="_GoBack"/>
      <w:bookmarkEnd w:id="0"/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5D04AD32" w:rsidR="00E67ACB" w:rsidRDefault="00E67ACB" w:rsidP="0080298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802987">
        <w:rPr>
          <w:rFonts w:asciiTheme="majorBidi" w:hAnsiTheme="majorBidi" w:cstheme="majorBidi"/>
          <w:sz w:val="20"/>
          <w:szCs w:val="20"/>
        </w:rPr>
        <w:t>N</w:t>
      </w:r>
      <w:r w:rsidR="000543A7">
        <w:rPr>
          <w:rFonts w:asciiTheme="majorBidi" w:hAnsiTheme="majorBidi" w:cstheme="majorBidi"/>
          <w:sz w:val="20"/>
          <w:szCs w:val="20"/>
        </w:rPr>
        <w:t>ative</w:t>
      </w:r>
    </w:p>
    <w:p w14:paraId="3B37FCB9" w14:textId="75284B48" w:rsidR="00E67ACB" w:rsidRPr="003A271F" w:rsidRDefault="00E67ACB" w:rsidP="003A271F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16933AB1" w14:textId="77777777" w:rsidR="00F50B64" w:rsidRPr="002D2ACD" w:rsidRDefault="00F50B64" w:rsidP="00F50B6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293F4DF3" w14:textId="0EEEE644" w:rsidR="00F50B64" w:rsidRPr="00D6154C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1E6949">
        <w:rPr>
          <w:rFonts w:asciiTheme="majorBidi" w:hAnsiTheme="majorBidi" w:cstheme="majorBidi"/>
          <w:sz w:val="20"/>
          <w:szCs w:val="20"/>
        </w:rPr>
        <w:t>Associate</w:t>
      </w:r>
      <w:r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TMU, </w:t>
      </w:r>
      <w:hyperlink r:id="rId19" w:history="1">
        <w:r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5451B4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C9E3F36" w14:textId="2D3EE473" w:rsidR="00F50B64" w:rsidRPr="00F76CD9" w:rsidRDefault="007C2C2C" w:rsidP="00CD4E96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18"/>
          <w:szCs w:val="18"/>
        </w:rPr>
        <w:t>His research interests are included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>, but not limited to</w:t>
      </w:r>
      <w:r w:rsidR="00C622B7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 xml:space="preserve">Data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>ining</w:t>
      </w:r>
      <w:r w:rsidR="00224AB3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Search-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B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sed Software Engineering, </w:t>
      </w:r>
      <w:r w:rsidR="008857E1">
        <w:rPr>
          <w:rFonts w:asciiTheme="majorBidi" w:hAnsiTheme="majorBidi" w:cstheme="majorBidi"/>
          <w:i/>
          <w:iCs/>
          <w:sz w:val="18"/>
          <w:szCs w:val="18"/>
        </w:rPr>
        <w:t xml:space="preserve">and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Formal 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ethods.</w:t>
      </w:r>
      <w:r w:rsidR="00F50B64" w:rsidRPr="00675495">
        <w:t xml:space="preserve"> </w:t>
      </w:r>
    </w:p>
    <w:p w14:paraId="5DEBF5F3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r w:rsidRPr="0054401D">
        <w:rPr>
          <w:rFonts w:asciiTheme="majorBidi" w:hAnsiTheme="majorBidi" w:cstheme="majorBidi"/>
          <w:sz w:val="20"/>
          <w:szCs w:val="20"/>
        </w:rPr>
        <w:t>gholamirudi</w:t>
      </w:r>
      <w:r w:rsidRPr="004F19F0">
        <w:rPr>
          <w:rFonts w:asciiTheme="majorBidi" w:hAnsiTheme="majorBidi" w:cstheme="majorBidi"/>
          <w:sz w:val="20"/>
          <w:szCs w:val="20"/>
        </w:rPr>
        <w:t>@</w:t>
      </w:r>
      <w:r w:rsidRPr="0054401D">
        <w:rPr>
          <w:rFonts w:asciiTheme="majorBidi" w:hAnsiTheme="majorBidi" w:cstheme="majorBidi"/>
          <w:sz w:val="20"/>
          <w:szCs w:val="20"/>
        </w:rPr>
        <w:t>nit.ac.ir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2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40474484" w14:textId="611054D0" w:rsidR="00F50B64" w:rsidRPr="003A20AA" w:rsidRDefault="00F50B64" w:rsidP="009D1381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Computational Geometry</w:t>
      </w:r>
      <w:r w:rsidR="00CA4490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 xml:space="preserve">Combinatorial 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A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>lgorithms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and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rallel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rocessing.</w:t>
      </w:r>
      <w:r w:rsidRPr="003A20AA">
        <w:rPr>
          <w:sz w:val="18"/>
          <w:szCs w:val="18"/>
        </w:rPr>
        <w:t xml:space="preserve"> </w:t>
      </w:r>
    </w:p>
    <w:p w14:paraId="091C629C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hyperlink r:id="rId24" w:history="1">
        <w:r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5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6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1F2D996D" w14:textId="67BBDDB5" w:rsidR="00195679" w:rsidRPr="00195679" w:rsidRDefault="00F50B64" w:rsidP="000B4833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Artificial Intelligence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M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chine 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>L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>earning</w:t>
      </w:r>
      <w:r w:rsidR="007A42FB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Biomedical </w:t>
      </w:r>
      <w:r>
        <w:rPr>
          <w:rFonts w:asciiTheme="majorBidi" w:hAnsiTheme="majorBidi" w:cstheme="majorBidi"/>
          <w:i/>
          <w:iCs/>
          <w:sz w:val="18"/>
          <w:szCs w:val="18"/>
        </w:rPr>
        <w:t>Engineering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and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Evolutionary Computation.</w:t>
      </w:r>
      <w:r w:rsidRPr="00675495">
        <w:t xml:space="preserve"> </w:t>
      </w:r>
    </w:p>
    <w:sectPr w:rsidR="00195679" w:rsidRPr="00195679" w:rsidSect="00E66840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7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4063"/>
    <w:rsid w:val="00005879"/>
    <w:rsid w:val="00007AD5"/>
    <w:rsid w:val="00010FA0"/>
    <w:rsid w:val="000252E2"/>
    <w:rsid w:val="00027149"/>
    <w:rsid w:val="000272D5"/>
    <w:rsid w:val="000300AD"/>
    <w:rsid w:val="000316AF"/>
    <w:rsid w:val="000325F7"/>
    <w:rsid w:val="000414DC"/>
    <w:rsid w:val="00043BA6"/>
    <w:rsid w:val="00044D6F"/>
    <w:rsid w:val="00045185"/>
    <w:rsid w:val="00045DA3"/>
    <w:rsid w:val="00053E4E"/>
    <w:rsid w:val="000543A7"/>
    <w:rsid w:val="00055B8E"/>
    <w:rsid w:val="0006676E"/>
    <w:rsid w:val="0007524A"/>
    <w:rsid w:val="00080DB2"/>
    <w:rsid w:val="00082BD1"/>
    <w:rsid w:val="00082CF6"/>
    <w:rsid w:val="00086062"/>
    <w:rsid w:val="00093828"/>
    <w:rsid w:val="00097F16"/>
    <w:rsid w:val="000A1B83"/>
    <w:rsid w:val="000A34BF"/>
    <w:rsid w:val="000A4462"/>
    <w:rsid w:val="000A7FB6"/>
    <w:rsid w:val="000B3D77"/>
    <w:rsid w:val="000B4833"/>
    <w:rsid w:val="000B6956"/>
    <w:rsid w:val="000C19FD"/>
    <w:rsid w:val="000D012F"/>
    <w:rsid w:val="000D13E1"/>
    <w:rsid w:val="000D21D5"/>
    <w:rsid w:val="000D3356"/>
    <w:rsid w:val="000E0207"/>
    <w:rsid w:val="000E0FE3"/>
    <w:rsid w:val="000E15C7"/>
    <w:rsid w:val="001018A8"/>
    <w:rsid w:val="00120B23"/>
    <w:rsid w:val="001217F0"/>
    <w:rsid w:val="0012279B"/>
    <w:rsid w:val="00131D5C"/>
    <w:rsid w:val="0013741A"/>
    <w:rsid w:val="0014389D"/>
    <w:rsid w:val="00152CBB"/>
    <w:rsid w:val="00154AF8"/>
    <w:rsid w:val="00155F23"/>
    <w:rsid w:val="001627A2"/>
    <w:rsid w:val="00162B1B"/>
    <w:rsid w:val="001639EF"/>
    <w:rsid w:val="00164112"/>
    <w:rsid w:val="00164C6C"/>
    <w:rsid w:val="00165A38"/>
    <w:rsid w:val="00171E61"/>
    <w:rsid w:val="00171EB9"/>
    <w:rsid w:val="001846EF"/>
    <w:rsid w:val="0018601E"/>
    <w:rsid w:val="00186022"/>
    <w:rsid w:val="0019018F"/>
    <w:rsid w:val="00193BC4"/>
    <w:rsid w:val="00195679"/>
    <w:rsid w:val="001956D6"/>
    <w:rsid w:val="00196E71"/>
    <w:rsid w:val="001A2782"/>
    <w:rsid w:val="001A3042"/>
    <w:rsid w:val="001A3D9E"/>
    <w:rsid w:val="001B326D"/>
    <w:rsid w:val="001B7E2F"/>
    <w:rsid w:val="001C3C73"/>
    <w:rsid w:val="001C4A84"/>
    <w:rsid w:val="001C7E7B"/>
    <w:rsid w:val="001D1FF1"/>
    <w:rsid w:val="001D4131"/>
    <w:rsid w:val="001D65B8"/>
    <w:rsid w:val="001E392F"/>
    <w:rsid w:val="001E4714"/>
    <w:rsid w:val="001E6949"/>
    <w:rsid w:val="001F15F6"/>
    <w:rsid w:val="001F1F4E"/>
    <w:rsid w:val="002042ED"/>
    <w:rsid w:val="00207E71"/>
    <w:rsid w:val="0021534C"/>
    <w:rsid w:val="002179EF"/>
    <w:rsid w:val="00221884"/>
    <w:rsid w:val="00222C1A"/>
    <w:rsid w:val="00224AB3"/>
    <w:rsid w:val="00226940"/>
    <w:rsid w:val="002275E0"/>
    <w:rsid w:val="00230D2A"/>
    <w:rsid w:val="0023678E"/>
    <w:rsid w:val="00237C30"/>
    <w:rsid w:val="0024008F"/>
    <w:rsid w:val="0024692A"/>
    <w:rsid w:val="00252C43"/>
    <w:rsid w:val="002545B2"/>
    <w:rsid w:val="002548B1"/>
    <w:rsid w:val="0026152F"/>
    <w:rsid w:val="0026279C"/>
    <w:rsid w:val="002741B5"/>
    <w:rsid w:val="002751DC"/>
    <w:rsid w:val="0027795F"/>
    <w:rsid w:val="002930D3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61A8"/>
    <w:rsid w:val="002E7B28"/>
    <w:rsid w:val="002F1737"/>
    <w:rsid w:val="002F5F50"/>
    <w:rsid w:val="00304DFC"/>
    <w:rsid w:val="00321315"/>
    <w:rsid w:val="0032695F"/>
    <w:rsid w:val="00327D2B"/>
    <w:rsid w:val="00330A26"/>
    <w:rsid w:val="00340071"/>
    <w:rsid w:val="0035163E"/>
    <w:rsid w:val="00352C7D"/>
    <w:rsid w:val="00361420"/>
    <w:rsid w:val="0036570B"/>
    <w:rsid w:val="0037168C"/>
    <w:rsid w:val="00385161"/>
    <w:rsid w:val="00390650"/>
    <w:rsid w:val="00394076"/>
    <w:rsid w:val="00394F15"/>
    <w:rsid w:val="003A20AA"/>
    <w:rsid w:val="003A271F"/>
    <w:rsid w:val="003A374C"/>
    <w:rsid w:val="003A70CA"/>
    <w:rsid w:val="003B148E"/>
    <w:rsid w:val="003B6BF6"/>
    <w:rsid w:val="003C4566"/>
    <w:rsid w:val="003C6140"/>
    <w:rsid w:val="003D0629"/>
    <w:rsid w:val="003D1DEF"/>
    <w:rsid w:val="003D6440"/>
    <w:rsid w:val="003E01D9"/>
    <w:rsid w:val="003E20FB"/>
    <w:rsid w:val="003E3A22"/>
    <w:rsid w:val="003F2040"/>
    <w:rsid w:val="00404E7B"/>
    <w:rsid w:val="00410891"/>
    <w:rsid w:val="0041251D"/>
    <w:rsid w:val="00415B62"/>
    <w:rsid w:val="00420560"/>
    <w:rsid w:val="00423678"/>
    <w:rsid w:val="004237F3"/>
    <w:rsid w:val="00433930"/>
    <w:rsid w:val="004408DD"/>
    <w:rsid w:val="00440B97"/>
    <w:rsid w:val="004479F1"/>
    <w:rsid w:val="0046097E"/>
    <w:rsid w:val="00472DAC"/>
    <w:rsid w:val="00474B5A"/>
    <w:rsid w:val="00481814"/>
    <w:rsid w:val="00493B83"/>
    <w:rsid w:val="004953A3"/>
    <w:rsid w:val="004A1A57"/>
    <w:rsid w:val="004A22FE"/>
    <w:rsid w:val="004A52E0"/>
    <w:rsid w:val="004B4042"/>
    <w:rsid w:val="004B4F2A"/>
    <w:rsid w:val="004C3998"/>
    <w:rsid w:val="004C44E7"/>
    <w:rsid w:val="004D00D9"/>
    <w:rsid w:val="004D66E1"/>
    <w:rsid w:val="004E20D2"/>
    <w:rsid w:val="004F02AF"/>
    <w:rsid w:val="004F19F0"/>
    <w:rsid w:val="004F1AE4"/>
    <w:rsid w:val="004F787B"/>
    <w:rsid w:val="0050326C"/>
    <w:rsid w:val="005062EF"/>
    <w:rsid w:val="00511138"/>
    <w:rsid w:val="005163CD"/>
    <w:rsid w:val="00516E08"/>
    <w:rsid w:val="00524DEA"/>
    <w:rsid w:val="00526671"/>
    <w:rsid w:val="00526901"/>
    <w:rsid w:val="005400A5"/>
    <w:rsid w:val="0054401D"/>
    <w:rsid w:val="005451B4"/>
    <w:rsid w:val="0054782C"/>
    <w:rsid w:val="005529F7"/>
    <w:rsid w:val="0055384A"/>
    <w:rsid w:val="005544A1"/>
    <w:rsid w:val="00560FBB"/>
    <w:rsid w:val="005622D5"/>
    <w:rsid w:val="00565FCC"/>
    <w:rsid w:val="00571092"/>
    <w:rsid w:val="00571CB1"/>
    <w:rsid w:val="00575B48"/>
    <w:rsid w:val="00577BE9"/>
    <w:rsid w:val="005827BA"/>
    <w:rsid w:val="00585F96"/>
    <w:rsid w:val="00596860"/>
    <w:rsid w:val="005968E6"/>
    <w:rsid w:val="005A11C8"/>
    <w:rsid w:val="005A20F7"/>
    <w:rsid w:val="005C0751"/>
    <w:rsid w:val="005C5CC2"/>
    <w:rsid w:val="005D5EFB"/>
    <w:rsid w:val="005E109E"/>
    <w:rsid w:val="005E1313"/>
    <w:rsid w:val="005E5E13"/>
    <w:rsid w:val="006013F1"/>
    <w:rsid w:val="00604D56"/>
    <w:rsid w:val="00606583"/>
    <w:rsid w:val="00607A03"/>
    <w:rsid w:val="00612813"/>
    <w:rsid w:val="00615A29"/>
    <w:rsid w:val="0062070C"/>
    <w:rsid w:val="00622152"/>
    <w:rsid w:val="00627219"/>
    <w:rsid w:val="00627298"/>
    <w:rsid w:val="006321C8"/>
    <w:rsid w:val="0063383E"/>
    <w:rsid w:val="00633F68"/>
    <w:rsid w:val="00640558"/>
    <w:rsid w:val="00646272"/>
    <w:rsid w:val="00647E6D"/>
    <w:rsid w:val="00653115"/>
    <w:rsid w:val="00657D4D"/>
    <w:rsid w:val="0066530D"/>
    <w:rsid w:val="00670375"/>
    <w:rsid w:val="006739B9"/>
    <w:rsid w:val="00675035"/>
    <w:rsid w:val="00675495"/>
    <w:rsid w:val="00675F58"/>
    <w:rsid w:val="00690D85"/>
    <w:rsid w:val="0069418A"/>
    <w:rsid w:val="006946D4"/>
    <w:rsid w:val="006973AF"/>
    <w:rsid w:val="006A0FFF"/>
    <w:rsid w:val="006B24BB"/>
    <w:rsid w:val="006B3C7F"/>
    <w:rsid w:val="006B6913"/>
    <w:rsid w:val="006B6EA8"/>
    <w:rsid w:val="006C3ADC"/>
    <w:rsid w:val="006C40A7"/>
    <w:rsid w:val="006C6E6A"/>
    <w:rsid w:val="006D1045"/>
    <w:rsid w:val="006E0DC4"/>
    <w:rsid w:val="006E49D2"/>
    <w:rsid w:val="006E793A"/>
    <w:rsid w:val="006F29D5"/>
    <w:rsid w:val="006F2D0F"/>
    <w:rsid w:val="00702FDF"/>
    <w:rsid w:val="00707F6F"/>
    <w:rsid w:val="0071205B"/>
    <w:rsid w:val="00713570"/>
    <w:rsid w:val="00715003"/>
    <w:rsid w:val="00715CCD"/>
    <w:rsid w:val="00716C68"/>
    <w:rsid w:val="007174F7"/>
    <w:rsid w:val="00721242"/>
    <w:rsid w:val="00721D6F"/>
    <w:rsid w:val="007235B3"/>
    <w:rsid w:val="00723D02"/>
    <w:rsid w:val="00725CB4"/>
    <w:rsid w:val="00731DDE"/>
    <w:rsid w:val="00740AB5"/>
    <w:rsid w:val="00740E4F"/>
    <w:rsid w:val="00743322"/>
    <w:rsid w:val="00746D44"/>
    <w:rsid w:val="00753DC9"/>
    <w:rsid w:val="00765042"/>
    <w:rsid w:val="0076562B"/>
    <w:rsid w:val="00765DBF"/>
    <w:rsid w:val="00773E58"/>
    <w:rsid w:val="00774A8C"/>
    <w:rsid w:val="00774D05"/>
    <w:rsid w:val="007762AC"/>
    <w:rsid w:val="007767B0"/>
    <w:rsid w:val="007768A3"/>
    <w:rsid w:val="00783384"/>
    <w:rsid w:val="00790910"/>
    <w:rsid w:val="007A062D"/>
    <w:rsid w:val="007A42FB"/>
    <w:rsid w:val="007A5CB1"/>
    <w:rsid w:val="007A615C"/>
    <w:rsid w:val="007A6E86"/>
    <w:rsid w:val="007A7E53"/>
    <w:rsid w:val="007B0100"/>
    <w:rsid w:val="007B043E"/>
    <w:rsid w:val="007B1FD5"/>
    <w:rsid w:val="007B74F3"/>
    <w:rsid w:val="007C2C2C"/>
    <w:rsid w:val="007D75AE"/>
    <w:rsid w:val="007E2E56"/>
    <w:rsid w:val="007E347E"/>
    <w:rsid w:val="00802987"/>
    <w:rsid w:val="00815792"/>
    <w:rsid w:val="00840380"/>
    <w:rsid w:val="00842F38"/>
    <w:rsid w:val="00845EA8"/>
    <w:rsid w:val="00855086"/>
    <w:rsid w:val="008623B4"/>
    <w:rsid w:val="00863040"/>
    <w:rsid w:val="008636BA"/>
    <w:rsid w:val="00876D0B"/>
    <w:rsid w:val="008808D1"/>
    <w:rsid w:val="00880BB1"/>
    <w:rsid w:val="008857E1"/>
    <w:rsid w:val="008A0F58"/>
    <w:rsid w:val="008A5F1C"/>
    <w:rsid w:val="008A630B"/>
    <w:rsid w:val="008B05EF"/>
    <w:rsid w:val="008B28C2"/>
    <w:rsid w:val="008B4B7F"/>
    <w:rsid w:val="008B4CC5"/>
    <w:rsid w:val="008C421C"/>
    <w:rsid w:val="008C552B"/>
    <w:rsid w:val="008D7676"/>
    <w:rsid w:val="008E7819"/>
    <w:rsid w:val="008F061C"/>
    <w:rsid w:val="008F7AA0"/>
    <w:rsid w:val="0090652F"/>
    <w:rsid w:val="00907AFE"/>
    <w:rsid w:val="00916C11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B76E7"/>
    <w:rsid w:val="009C0300"/>
    <w:rsid w:val="009C29F7"/>
    <w:rsid w:val="009C58A3"/>
    <w:rsid w:val="009C5C70"/>
    <w:rsid w:val="009D1381"/>
    <w:rsid w:val="009E1C16"/>
    <w:rsid w:val="009E2A44"/>
    <w:rsid w:val="009E2DC5"/>
    <w:rsid w:val="009E6E18"/>
    <w:rsid w:val="009E6F10"/>
    <w:rsid w:val="009F043F"/>
    <w:rsid w:val="009F083E"/>
    <w:rsid w:val="009F2E65"/>
    <w:rsid w:val="009F63B4"/>
    <w:rsid w:val="009F762F"/>
    <w:rsid w:val="009F7C64"/>
    <w:rsid w:val="00A00ACA"/>
    <w:rsid w:val="00A020B4"/>
    <w:rsid w:val="00A032E5"/>
    <w:rsid w:val="00A176ED"/>
    <w:rsid w:val="00A21E3F"/>
    <w:rsid w:val="00A23099"/>
    <w:rsid w:val="00A34757"/>
    <w:rsid w:val="00A3574F"/>
    <w:rsid w:val="00A36F8F"/>
    <w:rsid w:val="00A43660"/>
    <w:rsid w:val="00A464BA"/>
    <w:rsid w:val="00A81DB2"/>
    <w:rsid w:val="00A8288D"/>
    <w:rsid w:val="00A835C2"/>
    <w:rsid w:val="00A90ADC"/>
    <w:rsid w:val="00A90B0F"/>
    <w:rsid w:val="00A929E5"/>
    <w:rsid w:val="00A936AF"/>
    <w:rsid w:val="00A93993"/>
    <w:rsid w:val="00A943CB"/>
    <w:rsid w:val="00A945DC"/>
    <w:rsid w:val="00A96F1E"/>
    <w:rsid w:val="00AB1DCB"/>
    <w:rsid w:val="00AC52C6"/>
    <w:rsid w:val="00AE66BA"/>
    <w:rsid w:val="00AE705A"/>
    <w:rsid w:val="00B02732"/>
    <w:rsid w:val="00B03D38"/>
    <w:rsid w:val="00B10776"/>
    <w:rsid w:val="00B13E2E"/>
    <w:rsid w:val="00B13F6D"/>
    <w:rsid w:val="00B1763E"/>
    <w:rsid w:val="00B17D34"/>
    <w:rsid w:val="00B331A4"/>
    <w:rsid w:val="00B52B6D"/>
    <w:rsid w:val="00B56A18"/>
    <w:rsid w:val="00B61465"/>
    <w:rsid w:val="00B614BD"/>
    <w:rsid w:val="00B66C22"/>
    <w:rsid w:val="00B7666B"/>
    <w:rsid w:val="00B80DF1"/>
    <w:rsid w:val="00B921B4"/>
    <w:rsid w:val="00B967F4"/>
    <w:rsid w:val="00B97FDF"/>
    <w:rsid w:val="00BA1795"/>
    <w:rsid w:val="00BA32C6"/>
    <w:rsid w:val="00BA3E39"/>
    <w:rsid w:val="00BA70D6"/>
    <w:rsid w:val="00BA7F2A"/>
    <w:rsid w:val="00BB008B"/>
    <w:rsid w:val="00BB0D87"/>
    <w:rsid w:val="00BB3ACD"/>
    <w:rsid w:val="00BB685A"/>
    <w:rsid w:val="00BC0307"/>
    <w:rsid w:val="00BC223C"/>
    <w:rsid w:val="00BC60ED"/>
    <w:rsid w:val="00BD078D"/>
    <w:rsid w:val="00BE04F8"/>
    <w:rsid w:val="00BE095E"/>
    <w:rsid w:val="00BE09BD"/>
    <w:rsid w:val="00BE1CC3"/>
    <w:rsid w:val="00BE1D2B"/>
    <w:rsid w:val="00BE35AD"/>
    <w:rsid w:val="00BE3EDA"/>
    <w:rsid w:val="00C03728"/>
    <w:rsid w:val="00C045BF"/>
    <w:rsid w:val="00C20F6C"/>
    <w:rsid w:val="00C2521E"/>
    <w:rsid w:val="00C33EDC"/>
    <w:rsid w:val="00C418E4"/>
    <w:rsid w:val="00C443A0"/>
    <w:rsid w:val="00C4616B"/>
    <w:rsid w:val="00C572B2"/>
    <w:rsid w:val="00C622B7"/>
    <w:rsid w:val="00C63943"/>
    <w:rsid w:val="00C64DF1"/>
    <w:rsid w:val="00C66B62"/>
    <w:rsid w:val="00C720FE"/>
    <w:rsid w:val="00C86FFD"/>
    <w:rsid w:val="00C93753"/>
    <w:rsid w:val="00C93D0B"/>
    <w:rsid w:val="00C953D9"/>
    <w:rsid w:val="00CA0ED1"/>
    <w:rsid w:val="00CA4490"/>
    <w:rsid w:val="00CA64E1"/>
    <w:rsid w:val="00CB2429"/>
    <w:rsid w:val="00CB5153"/>
    <w:rsid w:val="00CB55DE"/>
    <w:rsid w:val="00CB73CD"/>
    <w:rsid w:val="00CC2BD2"/>
    <w:rsid w:val="00CD4E96"/>
    <w:rsid w:val="00CD5D5E"/>
    <w:rsid w:val="00CE75E9"/>
    <w:rsid w:val="00CF0498"/>
    <w:rsid w:val="00CF6636"/>
    <w:rsid w:val="00D012D8"/>
    <w:rsid w:val="00D016D3"/>
    <w:rsid w:val="00D019EE"/>
    <w:rsid w:val="00D04FAD"/>
    <w:rsid w:val="00D11DD4"/>
    <w:rsid w:val="00D244E1"/>
    <w:rsid w:val="00D318F8"/>
    <w:rsid w:val="00D32DA1"/>
    <w:rsid w:val="00D41C7B"/>
    <w:rsid w:val="00D566F8"/>
    <w:rsid w:val="00D6154C"/>
    <w:rsid w:val="00D62B08"/>
    <w:rsid w:val="00D77989"/>
    <w:rsid w:val="00D929F6"/>
    <w:rsid w:val="00D93073"/>
    <w:rsid w:val="00D963E2"/>
    <w:rsid w:val="00DA2D77"/>
    <w:rsid w:val="00DC17F9"/>
    <w:rsid w:val="00DC24A5"/>
    <w:rsid w:val="00DC57D3"/>
    <w:rsid w:val="00DC58E6"/>
    <w:rsid w:val="00DC6CFA"/>
    <w:rsid w:val="00DC76F6"/>
    <w:rsid w:val="00DD2ADE"/>
    <w:rsid w:val="00DD4BBB"/>
    <w:rsid w:val="00DD71CD"/>
    <w:rsid w:val="00DE1F47"/>
    <w:rsid w:val="00DE26D9"/>
    <w:rsid w:val="00DF192B"/>
    <w:rsid w:val="00DF1B39"/>
    <w:rsid w:val="00DF595F"/>
    <w:rsid w:val="00E00256"/>
    <w:rsid w:val="00E03DED"/>
    <w:rsid w:val="00E12792"/>
    <w:rsid w:val="00E13EC5"/>
    <w:rsid w:val="00E20BF7"/>
    <w:rsid w:val="00E2207F"/>
    <w:rsid w:val="00E22FB4"/>
    <w:rsid w:val="00E258B4"/>
    <w:rsid w:val="00E349FB"/>
    <w:rsid w:val="00E4193E"/>
    <w:rsid w:val="00E467A5"/>
    <w:rsid w:val="00E472D3"/>
    <w:rsid w:val="00E54962"/>
    <w:rsid w:val="00E66840"/>
    <w:rsid w:val="00E67ACB"/>
    <w:rsid w:val="00E70C95"/>
    <w:rsid w:val="00E770E4"/>
    <w:rsid w:val="00E83DD1"/>
    <w:rsid w:val="00E84EAE"/>
    <w:rsid w:val="00E85973"/>
    <w:rsid w:val="00E87534"/>
    <w:rsid w:val="00E87FA3"/>
    <w:rsid w:val="00E91B74"/>
    <w:rsid w:val="00E922DF"/>
    <w:rsid w:val="00E92752"/>
    <w:rsid w:val="00E93965"/>
    <w:rsid w:val="00E95EAA"/>
    <w:rsid w:val="00E96963"/>
    <w:rsid w:val="00EA193F"/>
    <w:rsid w:val="00EA22D9"/>
    <w:rsid w:val="00EA76F1"/>
    <w:rsid w:val="00EB1CCA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3E10"/>
    <w:rsid w:val="00F25C3E"/>
    <w:rsid w:val="00F364B9"/>
    <w:rsid w:val="00F40312"/>
    <w:rsid w:val="00F4214B"/>
    <w:rsid w:val="00F42A5E"/>
    <w:rsid w:val="00F448DA"/>
    <w:rsid w:val="00F44F7E"/>
    <w:rsid w:val="00F462A7"/>
    <w:rsid w:val="00F50B64"/>
    <w:rsid w:val="00F50C12"/>
    <w:rsid w:val="00F65384"/>
    <w:rsid w:val="00F66F81"/>
    <w:rsid w:val="00F76CD9"/>
    <w:rsid w:val="00F81507"/>
    <w:rsid w:val="00F82C27"/>
    <w:rsid w:val="00F83395"/>
    <w:rsid w:val="00F83730"/>
    <w:rsid w:val="00F8448F"/>
    <w:rsid w:val="00F86B7B"/>
    <w:rsid w:val="00F87768"/>
    <w:rsid w:val="00F9021F"/>
    <w:rsid w:val="00F9200A"/>
    <w:rsid w:val="00FA07A1"/>
    <w:rsid w:val="00FA4FE3"/>
    <w:rsid w:val="00FB0A83"/>
    <w:rsid w:val="00FB5A4C"/>
    <w:rsid w:val="00FB6B7D"/>
    <w:rsid w:val="00FC0745"/>
    <w:rsid w:val="00FC2CD9"/>
    <w:rsid w:val="00FE12A2"/>
    <w:rsid w:val="00FE216C"/>
    <w:rsid w:val="00FF12D0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mber.nit.ac.ir/home.php?sp=370420" TargetMode="External"/><Relationship Id="rId13" Type="http://schemas.openxmlformats.org/officeDocument/2006/relationships/hyperlink" Target="https://taharostami.github.io/publications/2021-12-14-ikt1.html" TargetMode="External"/><Relationship Id="rId18" Type="http://schemas.openxmlformats.org/officeDocument/2006/relationships/hyperlink" Target="https://faradars.org/courses/fvcs9907-web-services-using-c-sharp" TargetMode="External"/><Relationship Id="rId26" Type="http://schemas.openxmlformats.org/officeDocument/2006/relationships/hyperlink" Target="https://member.nit.ac.ir/home.php?sp=39101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odares.ac.ir/~sjalili" TargetMode="External"/><Relationship Id="rId7" Type="http://schemas.openxmlformats.org/officeDocument/2006/relationships/hyperlink" Target="https://www.modares.ac.ir/~sjalili" TargetMode="External"/><Relationship Id="rId12" Type="http://schemas.openxmlformats.org/officeDocument/2006/relationships/hyperlink" Target="https://taharostami.github.io/publications/2022-03-04-cfis1.html" TargetMode="External"/><Relationship Id="rId17" Type="http://schemas.openxmlformats.org/officeDocument/2006/relationships/hyperlink" Target="https://github.com/TahaRostami/NitPhonebook" TargetMode="External"/><Relationship Id="rId25" Type="http://schemas.openxmlformats.org/officeDocument/2006/relationships/hyperlink" Target="https://scholar.google.com/citations?user=0CBvqa8AAAAJ&amp;hl=en&amp;oi=ao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Harif" TargetMode="External"/><Relationship Id="rId20" Type="http://schemas.openxmlformats.org/officeDocument/2006/relationships/hyperlink" Target="https://scholar.google.com/citations?hl=en&amp;user=j6gUwMkAAAAJ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aharostami.github.io/" TargetMode="External"/><Relationship Id="rId11" Type="http://schemas.openxmlformats.org/officeDocument/2006/relationships/hyperlink" Target="https://taharostami.github.io/publications/2023-01-03-jp3.html" TargetMode="External"/><Relationship Id="rId24" Type="http://schemas.openxmlformats.org/officeDocument/2006/relationships/hyperlink" Target="mailto:h.omranpour@nit.ac.ir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github.com/SaraRostami/DeepRL_EmotionRecognition_UsingEEGsignals" TargetMode="External"/><Relationship Id="rId23" Type="http://schemas.openxmlformats.org/officeDocument/2006/relationships/hyperlink" Target="https://web.nit.ac.ir/~gholamirudi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taharostami.github.io/publications/2023-01-01-jp1.html" TargetMode="External"/><Relationship Id="rId19" Type="http://schemas.openxmlformats.org/officeDocument/2006/relationships/hyperlink" Target="mailto:sjalili@modares.ac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ublications/2023-01-02-jp2.html" TargetMode="External"/><Relationship Id="rId14" Type="http://schemas.openxmlformats.org/officeDocument/2006/relationships/hyperlink" Target="https://taharostami.github.io/publications/2023-01-04-NITCSGuide.html" TargetMode="External"/><Relationship Id="rId22" Type="http://schemas.openxmlformats.org/officeDocument/2006/relationships/hyperlink" Target="https://scholar.google.com/citations?user=gMfblzgAAAAJ&amp;hl=en&amp;oi=ao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921</Words>
  <Characters>525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1246</cp:revision>
  <cp:lastPrinted>2023-04-07T10:12:00Z</cp:lastPrinted>
  <dcterms:created xsi:type="dcterms:W3CDTF">2022-12-24T13:54:00Z</dcterms:created>
  <dcterms:modified xsi:type="dcterms:W3CDTF">2023-04-20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